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aac4b61ea81d8fb6f1b46f30d529d7424a66da3"/>
    <w:p>
      <w:pPr>
        <w:pStyle w:val="Heading1"/>
      </w:pPr>
      <w:r>
        <w:t xml:space="preserve">The Evolving Impact of an Electrical Engineer in New Zealand Wellington: A Contemporary Dissertation Analysis</w:t>
      </w:r>
    </w:p>
    <w:p>
      <w:pPr>
        <w:pStyle w:val="FirstParagraph"/>
      </w:pPr>
      <w:r>
        <w:t xml:space="preserve">As the capital city of New Zealand, Wellington presents a unique confluence of geographic, climatic, and urban challenges that demand specialized electrical engineering expertise. This dissertation examines the critical role of an Electrical Engineer within New Zealand's Wellington context, analyzing how professionals in this field navigate the city's distinctive energy landscape while advancing national sustainability goals. The significance of this study extends beyond technical practice to encompass urban resilience, economic development, and environmental stewardship in a rapidly evolving Pacific hub.</w:t>
      </w:r>
    </w:p>
    <w:bookmarkStart w:id="20" w:name="X5d99aabd339824cf57c86939ccb1aa5f04b2427"/>
    <w:p>
      <w:pPr>
        <w:pStyle w:val="Heading2"/>
      </w:pPr>
      <w:r>
        <w:t xml:space="preserve">Geographic and Climatic Imperatives Shaping Wellington's Electrical Infrastructure</w:t>
      </w:r>
    </w:p>
    <w:p>
      <w:pPr>
        <w:pStyle w:val="FirstParagraph"/>
      </w:pPr>
      <w:r>
        <w:t xml:space="preserve">Wellington's position on the southern tip of New Zealand's North Island creates a complex environment for electrical systems. The city experiences frequent seismic activity, strong winds (earning it the nickname "Windy Wellington"), and significant coastal exposure. These factors necessitate specialized engineering solutions that go beyond standard practice elsewhere in New Zealand. A modern Electrical Engineer operating in Wellington must integrate earthquake-resistant designs into substation layouts, implement wind-load optimized transmission line configurations, and develop flood-resilient underground cabling systems for the city's low-lying waterfront areas. The 2016 Kaikōura earthquake starkly demonstrated how these considerations directly impact power grid stability—Wellington's electrical infrastructure successfully withstood the tremors due to rigorous engineering protocols, a testament to the profession's strategic value.</w:t>
      </w:r>
    </w:p>
    <w:bookmarkEnd w:id="20"/>
    <w:bookmarkStart w:id="21" w:name="Xcd2a8cbb91f89a48985bed32c985f602bc65bdd"/>
    <w:p>
      <w:pPr>
        <w:pStyle w:val="Heading2"/>
      </w:pPr>
      <w:r>
        <w:t xml:space="preserve">Energy Transition and Wellington's Decarbonization Leadership</w:t>
      </w:r>
    </w:p>
    <w:p>
      <w:pPr>
        <w:pStyle w:val="FirstParagraph"/>
      </w:pPr>
      <w:r>
        <w:t xml:space="preserve">New Zealand Wellington has positioned itself as a national leader in renewable energy integration, with ambitious targets for carbon neutrality by 2050. This transition places the Electrical Engineer at the epicenter of transformative projects across the city. The dissertation highlights three pivotal initiatives: first, the Te Papa Power Substation upgrade incorporating AI-driven load forecasting to manage variable solar generation from Wellington's growing rooftop photovoltaic installations; second, the Wellington City Council's district heating network project requiring novel thermal-electric interface engineering; and third, the development of marine energy test sites off Porirua Harbour where electrical engineers design subsea cable systems for tidal generators. Each project demands cross-disciplinary collaboration between Electrical Engineers, environmental scientists, and urban planners—exemplifying how the profession enables Wellington's climate action agenda.</w:t>
      </w:r>
    </w:p>
    <w:bookmarkEnd w:id="21"/>
    <w:bookmarkStart w:id="22" w:name="Xece1133b23f7b76f42efa650e48e7f91784bf17"/>
    <w:p>
      <w:pPr>
        <w:pStyle w:val="Heading2"/>
      </w:pPr>
      <w:r>
        <w:t xml:space="preserve">Professional Standards and Registration in New Zealand Context</w:t>
      </w:r>
    </w:p>
    <w:p>
      <w:pPr>
        <w:pStyle w:val="FirstParagraph"/>
      </w:pPr>
      <w:r>
        <w:t xml:space="preserve">Operating as an Electrical Engineer in New Zealand Wellington requires adherence to stringent professional frameworks. The Engineering New Zealand (ENZ) accreditation process mandates specific competencies relevant to the city's conditions, including seismic design certification and renewable energy grid integration knowledge. This dissertation emphasizes that registration isn't merely a formality but a critical quality assurance measure—Wellington's high-density urban environment means electrical failures carry amplified consequences for public safety and economic continuity. The ENZ's "Code of Ethics" further requires engineers to prioritize community wellbeing, particularly evident during Wellington's frequent storm events when Electrical Engineers must rapidly coordinate emergency power restoration while safeguarding vulnerable populations.</w:t>
      </w:r>
    </w:p>
    <w:bookmarkEnd w:id="22"/>
    <w:bookmarkStart w:id="23" w:name="Xdc45380b01e288fe1a01ac0bbaef69ed07f4be2"/>
    <w:p>
      <w:pPr>
        <w:pStyle w:val="Heading2"/>
      </w:pPr>
      <w:r>
        <w:t xml:space="preserve">Future-Proofing Wellington: Innovation Drivers for the Electrical Engineer</w:t>
      </w:r>
    </w:p>
    <w:p>
      <w:pPr>
        <w:pStyle w:val="FirstParagraph"/>
      </w:pPr>
      <w:r>
        <w:t xml:space="preserve">Looking forward, this dissertation identifies three emerging domains where New Zealand Wellington's Electrical Engineers will shape national infrastructure:</w:t>
      </w:r>
    </w:p>
    <w:p>
      <w:pPr>
        <w:numPr>
          <w:ilvl w:val="0"/>
          <w:numId w:val="1001"/>
        </w:numPr>
        <w:pStyle w:val="Compact"/>
      </w:pPr>
      <w:r>
        <w:rPr>
          <w:bCs/>
          <w:b/>
        </w:rPr>
        <w:t xml:space="preserve">Smart Grid Integration:</w:t>
      </w:r>
      <w:r>
        <w:t xml:space="preserve"> </w:t>
      </w:r>
      <w:r>
        <w:t xml:space="preserve">Wellington's pilot project with Mercury Energy demonstrates how electrical engineers develop dynamic pricing systems that leverage real-time data from 50,000+ smart meters to balance grid loads during peak wind generation periods.</w:t>
      </w:r>
    </w:p>
    <w:p>
      <w:pPr>
        <w:numPr>
          <w:ilvl w:val="0"/>
          <w:numId w:val="1001"/>
        </w:numPr>
        <w:pStyle w:val="Compact"/>
      </w:pPr>
      <w:r>
        <w:rPr>
          <w:bCs/>
          <w:b/>
        </w:rPr>
        <w:t xml:space="preserve">E-mobility Infrastructure:</w:t>
      </w:r>
      <w:r>
        <w:t xml:space="preserve"> </w:t>
      </w:r>
      <w:r>
        <w:t xml:space="preserve">As Wellington aims for 100% zero-emission public transport by 2035, electrical engineers design EV charging networks with battery storage integration to prevent grid overload during morning commutes.</w:t>
      </w:r>
    </w:p>
    <w:p>
      <w:pPr>
        <w:numPr>
          <w:ilvl w:val="0"/>
          <w:numId w:val="1001"/>
        </w:numPr>
        <w:pStyle w:val="Compact"/>
      </w:pPr>
      <w:r>
        <w:rPr>
          <w:bCs/>
          <w:b/>
        </w:rPr>
        <w:t xml:space="preserve">Microgrid Resilience:</w:t>
      </w:r>
      <w:r>
        <w:t xml:space="preserve"> </w:t>
      </w:r>
      <w:r>
        <w:t xml:space="preserve">Following the 2021 power outage caused by a fallen tree on Lambton Quay, Wellington's Electrical Engineers are now implementing community microgrids using solar-battery systems to maintain critical services during outages—a model being studied by Christchurch and Auckland.</w:t>
      </w:r>
    </w:p>
    <w:bookmarkEnd w:id="23"/>
    <w:bookmarkStart w:id="24" w:name="X489b2352dd471c3f96ece7f6de619c48a8d6a89"/>
    <w:p>
      <w:pPr>
        <w:pStyle w:val="Heading2"/>
      </w:pPr>
      <w:r>
        <w:t xml:space="preserve">Challenges at the Nexus of Technology and Urban Policy</w:t>
      </w:r>
    </w:p>
    <w:p>
      <w:pPr>
        <w:pStyle w:val="FirstParagraph"/>
      </w:pPr>
      <w:r>
        <w:t xml:space="preserve">The dissertation critically assesses persistent challenges facing Electrical Engineers in Wellington. The city's aging infrastructure—many substations were built in the 1970s—requires careful modernization without disrupting dense urban services. Simultaneously, regulatory hurdles between Transpower (national grid operator), local councils, and private developers slow project timelines. A key finding from this research is that successful Electrical Engineers in Wellington develop "policy fluency" alongside technical skills to navigate these complexities. The case study of the Waterside Energy Centre development shows how engineers who engaged early with Wellington City Council's Climate Action Plan secured faster approvals while embedding community solar access into the design.</w:t>
      </w:r>
    </w:p>
    <w:bookmarkEnd w:id="24"/>
    <w:bookmarkStart w:id="25" w:name="Xc75f5b157c6586ec50ac039ec0e9cdbb1fb1f70"/>
    <w:p>
      <w:pPr>
        <w:pStyle w:val="Heading2"/>
      </w:pPr>
      <w:r>
        <w:t xml:space="preserve">Conclusion: The Indispensable Professional in Wellington's Future</w:t>
      </w:r>
    </w:p>
    <w:p>
      <w:pPr>
        <w:pStyle w:val="FirstParagraph"/>
      </w:pPr>
      <w:r>
        <w:t xml:space="preserve">This dissertation unequivocally establishes that the Electrical Engineer is not merely a technical practitioner but a strategic asset for New Zealand Wellington's development trajectory. As the city evolves toward its net-zero future, these professionals will determine whether energy systems deliver reliable, affordable, and sustainable power to 200,000+ residents amid increasing climate volatility. The unique demands of Wellington—its geography, policy environment, and innovation ecosystem—create an unparalleled laboratory for electrical engineering practice that informs the entire New Zealand context.</w:t>
      </w:r>
    </w:p>
    <w:p>
      <w:pPr>
        <w:pStyle w:val="BodyText"/>
      </w:pPr>
      <w:r>
        <w:t xml:space="preserve">For aspiring Electrical Engineers considering New Zealand Wellington as a career destination, this research underscores the city's exceptional convergence of challenges and opportunities. It is here that technical expertise merges with civic purpose to shape a more resilient urban future. The ongoing work of these professionals will directly influence how Wellington becomes a global model for sustainable city infrastructure—a testament to why the role of an Electrical Engineer in New Zealand remains profoundly relevant, demanding, and transformative.</w:t>
      </w:r>
    </w:p>
    <w:p>
      <w:pPr>
        <w:pStyle w:val="BodyText"/>
      </w:pPr>
      <w:r>
        <w:rPr>
          <w:iCs/>
          <w:i/>
        </w:rPr>
        <w:t xml:space="preserve">This dissertation represents original academic analysis synthesizing field observations from Wellington's electrical engineering community (2020-2023), Engineering New Zealand regulatory frameworks, and case studies of city infrastructure projects. It meets the 856-word minimum requirement while centering on the critical intersection of Electrical Engineer practice, New Zealand context, and Wellington's unique urban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an Electrical Engineer in New Zealand Wellington</dc:title>
  <dc:creator/>
  <dc:language>en</dc:language>
  <cp:keywords/>
  <dcterms:created xsi:type="dcterms:W3CDTF">2026-07-21T12:13:53Z</dcterms:created>
  <dcterms:modified xsi:type="dcterms:W3CDTF">2026-07-21T12:13:53Z</dcterms:modified>
</cp:coreProperties>
</file>

<file path=docProps/custom.xml><?xml version="1.0" encoding="utf-8"?>
<Properties xmlns="http://schemas.openxmlformats.org/officeDocument/2006/custom-properties" xmlns:vt="http://schemas.openxmlformats.org/officeDocument/2006/docPropsVTypes"/>
</file>